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53570" w14:textId="77777777" w:rsidR="00B217A3" w:rsidRDefault="009B55E7" w:rsidP="00B217A3">
      <w:pPr>
        <w:spacing w:after="0" w:line="240" w:lineRule="auto"/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</w:rPr>
        <w:t>ONE WEEK (Barenaked Ladies</w:t>
      </w:r>
      <w:r w:rsidR="0007695A">
        <w:rPr>
          <w:rFonts w:ascii="Verdana" w:eastAsia="Times New Roman" w:hAnsi="Verdana" w:cs="Times New Roman"/>
          <w:b/>
          <w:color w:val="000000"/>
          <w:sz w:val="24"/>
          <w:szCs w:val="24"/>
          <w:u w:val="single"/>
        </w:rPr>
        <w:t>)</w:t>
      </w:r>
    </w:p>
    <w:p w14:paraId="2D6FDCDC" w14:textId="77777777" w:rsidR="009B55E7" w:rsidRDefault="009B55E7" w:rsidP="00B217A3">
      <w:pPr>
        <w:spacing w:after="0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</w:p>
    <w:p w14:paraId="3778AF3A" w14:textId="77777777" w:rsidR="001666E9" w:rsidRPr="001D4EDE" w:rsidRDefault="001666E9" w:rsidP="001666E9">
      <w:pPr>
        <w:spacing w:after="0" w:line="240" w:lineRule="auto"/>
        <w:rPr>
          <w:rFonts w:ascii="Verdana" w:hAnsi="Verdana"/>
          <w:sz w:val="20"/>
          <w:szCs w:val="20"/>
        </w:rPr>
      </w:pPr>
      <w:r w:rsidRPr="001D4EDE">
        <w:rPr>
          <w:rFonts w:ascii="Verdana" w:hAnsi="Verdana"/>
          <w:sz w:val="20"/>
          <w:szCs w:val="20"/>
        </w:rPr>
        <w:t xml:space="preserve">It's been one week since you looked at me, </w:t>
      </w:r>
    </w:p>
    <w:p w14:paraId="038A22B0" w14:textId="7E8779DB" w:rsidR="001666E9" w:rsidRPr="001D4EDE" w:rsidRDefault="001666E9" w:rsidP="001D4EDE">
      <w:pPr>
        <w:spacing w:after="0" w:line="240" w:lineRule="auto"/>
        <w:rPr>
          <w:rFonts w:ascii="Verdana" w:hAnsi="Verdana"/>
          <w:sz w:val="20"/>
          <w:szCs w:val="20"/>
        </w:rPr>
      </w:pPr>
      <w:r w:rsidRPr="001D4EDE">
        <w:rPr>
          <w:rFonts w:ascii="Verdana" w:hAnsi="Verdana"/>
          <w:sz w:val="20"/>
          <w:szCs w:val="20"/>
        </w:rPr>
        <w:t>Cocked your head to the side and said "I'm angry"</w:t>
      </w:r>
      <w:r w:rsidRPr="001D4EDE">
        <w:rPr>
          <w:rFonts w:ascii="Verdana" w:hAnsi="Verdana"/>
          <w:sz w:val="20"/>
          <w:szCs w:val="20"/>
        </w:rPr>
        <w:br/>
        <w:t>Five days since you laughed at me saying, "Get that together come back and see me"</w:t>
      </w:r>
      <w:r w:rsidRPr="001D4EDE">
        <w:rPr>
          <w:rFonts w:ascii="Verdana" w:hAnsi="Verdana"/>
          <w:sz w:val="20"/>
          <w:szCs w:val="20"/>
        </w:rPr>
        <w:br/>
        <w:t>Three days since the living room…I realized it's all my fault, but couldn't tell you</w:t>
      </w:r>
      <w:r w:rsidRPr="001D4EDE">
        <w:rPr>
          <w:rFonts w:ascii="Verdana" w:hAnsi="Verdana"/>
          <w:sz w:val="20"/>
          <w:szCs w:val="20"/>
        </w:rPr>
        <w:br/>
        <w:t>Yesterday you'd forgiven me…but it'll still be two days till I say I'm sorry</w:t>
      </w:r>
      <w:r w:rsidRPr="001D4EDE">
        <w:rPr>
          <w:rFonts w:ascii="Verdana" w:hAnsi="Verdana"/>
          <w:sz w:val="20"/>
          <w:szCs w:val="20"/>
        </w:rPr>
        <w:br/>
      </w:r>
      <w:r w:rsidRPr="001666E9">
        <w:rPr>
          <w:rFonts w:ascii="Verdana" w:hAnsi="Verdana"/>
          <w:sz w:val="24"/>
          <w:szCs w:val="24"/>
        </w:rPr>
        <w:br/>
      </w:r>
      <w:r w:rsidRPr="001666E9">
        <w:rPr>
          <w:rFonts w:ascii="Verdana" w:hAnsi="Verdana"/>
          <w:sz w:val="16"/>
          <w:szCs w:val="16"/>
        </w:rPr>
        <w:t>Hold it now and watch the hoodwink</w:t>
      </w:r>
      <w:r w:rsidR="001D4EDE">
        <w:rPr>
          <w:rFonts w:ascii="Verdana" w:hAnsi="Verdana"/>
          <w:sz w:val="16"/>
          <w:szCs w:val="16"/>
        </w:rPr>
        <w:t>…</w:t>
      </w:r>
      <w:r w:rsidRPr="001666E9">
        <w:rPr>
          <w:rFonts w:ascii="Verdana" w:hAnsi="Verdana"/>
          <w:sz w:val="20"/>
          <w:szCs w:val="20"/>
        </w:rPr>
        <w:br/>
      </w:r>
      <w:r w:rsidRPr="001666E9">
        <w:rPr>
          <w:rFonts w:ascii="Verdana" w:hAnsi="Verdana"/>
          <w:sz w:val="24"/>
          <w:szCs w:val="24"/>
        </w:rPr>
        <w:br/>
      </w:r>
      <w:r w:rsidRPr="001D4EDE">
        <w:rPr>
          <w:rFonts w:ascii="Verdana" w:hAnsi="Verdana"/>
          <w:sz w:val="20"/>
          <w:szCs w:val="20"/>
        </w:rPr>
        <w:t>How can I help it if I think you're funny when you're mad</w:t>
      </w:r>
      <w:r w:rsidRPr="001D4EDE">
        <w:rPr>
          <w:rFonts w:ascii="Verdana" w:hAnsi="Verdana"/>
          <w:sz w:val="20"/>
          <w:szCs w:val="20"/>
        </w:rPr>
        <w:br/>
        <w:t>Trying hard not to smile though I feel bad</w:t>
      </w:r>
      <w:r w:rsidRPr="001D4EDE">
        <w:rPr>
          <w:rFonts w:ascii="Verdana" w:hAnsi="Verdana"/>
          <w:sz w:val="20"/>
          <w:szCs w:val="20"/>
        </w:rPr>
        <w:br/>
        <w:t xml:space="preserve">I'm the kind of guy who laughs at a funeral, </w:t>
      </w:r>
    </w:p>
    <w:p w14:paraId="65616252" w14:textId="77777777" w:rsidR="001666E9" w:rsidRPr="001D4EDE" w:rsidRDefault="001666E9" w:rsidP="001666E9">
      <w:pPr>
        <w:spacing w:after="0" w:line="240" w:lineRule="auto"/>
        <w:rPr>
          <w:rFonts w:ascii="Verdana" w:hAnsi="Verdana"/>
          <w:sz w:val="20"/>
          <w:szCs w:val="20"/>
        </w:rPr>
      </w:pPr>
      <w:r w:rsidRPr="001D4EDE">
        <w:rPr>
          <w:rFonts w:ascii="Verdana" w:hAnsi="Verdana"/>
          <w:sz w:val="20"/>
          <w:szCs w:val="20"/>
        </w:rPr>
        <w:t>Can't understand what I mean?  Well, you soon will</w:t>
      </w:r>
      <w:r w:rsidRPr="001D4EDE">
        <w:rPr>
          <w:rFonts w:ascii="Verdana" w:hAnsi="Verdana"/>
          <w:sz w:val="20"/>
          <w:szCs w:val="20"/>
        </w:rPr>
        <w:br/>
        <w:t>I have a tendency to wear my mind on my sleeve…I have a history of taking off my shirt</w:t>
      </w:r>
      <w:r w:rsidRPr="001D4EDE">
        <w:rPr>
          <w:rFonts w:ascii="Verdana" w:hAnsi="Verdana"/>
          <w:sz w:val="20"/>
          <w:szCs w:val="20"/>
        </w:rPr>
        <w:br/>
      </w:r>
      <w:r w:rsidRPr="001D4EDE">
        <w:rPr>
          <w:rFonts w:ascii="Verdana" w:hAnsi="Verdana"/>
          <w:sz w:val="20"/>
          <w:szCs w:val="20"/>
        </w:rPr>
        <w:br/>
        <w:t>It's been one week since you looked at me</w:t>
      </w:r>
      <w:r w:rsidRPr="001D4EDE">
        <w:rPr>
          <w:rFonts w:ascii="Verdana" w:hAnsi="Verdana"/>
          <w:sz w:val="20"/>
          <w:szCs w:val="20"/>
        </w:rPr>
        <w:br/>
        <w:t>Threw your arms in the air and said "You're crazy"</w:t>
      </w:r>
      <w:r w:rsidRPr="001D4EDE">
        <w:rPr>
          <w:rFonts w:ascii="Verdana" w:hAnsi="Verdana"/>
          <w:sz w:val="20"/>
          <w:szCs w:val="20"/>
        </w:rPr>
        <w:br/>
        <w:t>Five days since you tackled me, I've still got the rug burns on both my knees</w:t>
      </w:r>
      <w:r w:rsidRPr="001D4EDE">
        <w:rPr>
          <w:rFonts w:ascii="Verdana" w:hAnsi="Verdana"/>
          <w:sz w:val="20"/>
          <w:szCs w:val="20"/>
        </w:rPr>
        <w:br/>
        <w:t xml:space="preserve">It's been three days since the afternoon, </w:t>
      </w:r>
    </w:p>
    <w:p w14:paraId="2CCBB4D7" w14:textId="23F8E37E" w:rsidR="00793594" w:rsidRDefault="001666E9" w:rsidP="001666E9">
      <w:pPr>
        <w:spacing w:after="0" w:line="240" w:lineRule="auto"/>
        <w:rPr>
          <w:rFonts w:ascii="Verdana" w:hAnsi="Verdana"/>
          <w:sz w:val="16"/>
          <w:szCs w:val="16"/>
        </w:rPr>
      </w:pPr>
      <w:r w:rsidRPr="001D4EDE">
        <w:rPr>
          <w:rFonts w:ascii="Verdana" w:hAnsi="Verdana"/>
          <w:sz w:val="20"/>
          <w:szCs w:val="20"/>
        </w:rPr>
        <w:t>You realized it's not my fault not a moment too soon</w:t>
      </w:r>
      <w:r w:rsidRPr="001D4EDE">
        <w:rPr>
          <w:rFonts w:ascii="Verdana" w:hAnsi="Verdana"/>
          <w:sz w:val="20"/>
          <w:szCs w:val="20"/>
        </w:rPr>
        <w:br/>
        <w:t>Yesterday you'd forgiven me, And now I sit back and wait til you say you're sorry</w:t>
      </w:r>
      <w:r w:rsidRPr="001D4EDE">
        <w:rPr>
          <w:rFonts w:ascii="Verdana" w:hAnsi="Verdana"/>
          <w:sz w:val="20"/>
          <w:szCs w:val="20"/>
        </w:rPr>
        <w:br/>
      </w:r>
      <w:r w:rsidRPr="001666E9">
        <w:rPr>
          <w:rFonts w:ascii="Verdana" w:hAnsi="Verdana"/>
          <w:sz w:val="24"/>
          <w:szCs w:val="24"/>
        </w:rPr>
        <w:br/>
      </w:r>
      <w:r w:rsidRPr="001666E9">
        <w:rPr>
          <w:rFonts w:ascii="Verdana" w:hAnsi="Verdana"/>
          <w:sz w:val="16"/>
          <w:szCs w:val="16"/>
        </w:rPr>
        <w:t>Chickity China the Chinese chicken</w:t>
      </w:r>
      <w:r w:rsidR="001D4EDE">
        <w:rPr>
          <w:rFonts w:ascii="Verdana" w:hAnsi="Verdana"/>
          <w:sz w:val="16"/>
          <w:szCs w:val="16"/>
        </w:rPr>
        <w:t>…</w:t>
      </w:r>
    </w:p>
    <w:p w14:paraId="1527C5A1" w14:textId="1DC86B5E" w:rsidR="001666E9" w:rsidRPr="001D4EDE" w:rsidRDefault="001666E9" w:rsidP="001666E9">
      <w:pPr>
        <w:spacing w:after="0" w:line="240" w:lineRule="auto"/>
        <w:rPr>
          <w:rFonts w:ascii="Verdana" w:hAnsi="Verdana"/>
          <w:sz w:val="20"/>
          <w:szCs w:val="20"/>
        </w:rPr>
      </w:pPr>
      <w:r w:rsidRPr="001666E9">
        <w:rPr>
          <w:rFonts w:ascii="Verdana" w:hAnsi="Verdana"/>
          <w:sz w:val="24"/>
          <w:szCs w:val="24"/>
        </w:rPr>
        <w:br/>
      </w:r>
      <w:r w:rsidRPr="001D4EDE">
        <w:rPr>
          <w:rFonts w:ascii="Verdana" w:hAnsi="Verdana"/>
          <w:sz w:val="20"/>
          <w:szCs w:val="20"/>
        </w:rPr>
        <w:t>How can I help it if I think you're funny when you're mad</w:t>
      </w:r>
      <w:r w:rsidRPr="001D4EDE">
        <w:rPr>
          <w:rFonts w:ascii="Verdana" w:hAnsi="Verdana"/>
          <w:sz w:val="20"/>
          <w:szCs w:val="20"/>
        </w:rPr>
        <w:br/>
        <w:t>Trying hard not to smile though I feel bad</w:t>
      </w:r>
      <w:r w:rsidRPr="001D4EDE">
        <w:rPr>
          <w:rFonts w:ascii="Verdana" w:hAnsi="Verdana"/>
          <w:sz w:val="20"/>
          <w:szCs w:val="20"/>
        </w:rPr>
        <w:br/>
        <w:t xml:space="preserve">I'm the kind of guy who laughs at a funeral, </w:t>
      </w:r>
    </w:p>
    <w:p w14:paraId="31D569FC" w14:textId="77777777" w:rsidR="001666E9" w:rsidRPr="001D4EDE" w:rsidRDefault="001666E9" w:rsidP="001666E9">
      <w:pPr>
        <w:spacing w:after="0" w:line="240" w:lineRule="auto"/>
        <w:rPr>
          <w:rFonts w:ascii="Verdana" w:hAnsi="Verdana"/>
          <w:sz w:val="20"/>
          <w:szCs w:val="20"/>
        </w:rPr>
      </w:pPr>
      <w:r w:rsidRPr="001D4EDE">
        <w:rPr>
          <w:rFonts w:ascii="Verdana" w:hAnsi="Verdana"/>
          <w:sz w:val="20"/>
          <w:szCs w:val="20"/>
        </w:rPr>
        <w:t>Can't understand what I mean?  Well, you soon will</w:t>
      </w:r>
      <w:r w:rsidRPr="001D4EDE">
        <w:rPr>
          <w:rFonts w:ascii="Verdana" w:hAnsi="Verdana"/>
          <w:sz w:val="20"/>
          <w:szCs w:val="20"/>
        </w:rPr>
        <w:br/>
        <w:t>I have a tendency to wear my mind on my sleeve…I have a history of losing my shirt</w:t>
      </w:r>
      <w:r w:rsidRPr="001D4EDE">
        <w:rPr>
          <w:rFonts w:ascii="Verdana" w:hAnsi="Verdana"/>
          <w:sz w:val="20"/>
          <w:szCs w:val="20"/>
        </w:rPr>
        <w:br/>
      </w:r>
      <w:r w:rsidRPr="001D4EDE">
        <w:rPr>
          <w:rFonts w:ascii="Verdana" w:hAnsi="Verdana"/>
          <w:sz w:val="20"/>
          <w:szCs w:val="20"/>
        </w:rPr>
        <w:br/>
        <w:t xml:space="preserve">It's been one week since you looked at me, </w:t>
      </w:r>
    </w:p>
    <w:p w14:paraId="634FC0BC" w14:textId="77777777" w:rsidR="001666E9" w:rsidRPr="001D4EDE" w:rsidRDefault="001666E9" w:rsidP="001666E9">
      <w:pPr>
        <w:spacing w:after="0" w:line="240" w:lineRule="auto"/>
        <w:rPr>
          <w:rFonts w:ascii="Verdana" w:hAnsi="Verdana"/>
          <w:sz w:val="20"/>
          <w:szCs w:val="20"/>
        </w:rPr>
      </w:pPr>
      <w:r w:rsidRPr="001D4EDE">
        <w:rPr>
          <w:rFonts w:ascii="Verdana" w:hAnsi="Verdana"/>
          <w:sz w:val="20"/>
          <w:szCs w:val="20"/>
        </w:rPr>
        <w:t>Dropped your arms to your sides and said "I'm sorry"</w:t>
      </w:r>
      <w:r w:rsidRPr="001D4EDE">
        <w:rPr>
          <w:rFonts w:ascii="Verdana" w:hAnsi="Verdana"/>
          <w:sz w:val="20"/>
          <w:szCs w:val="20"/>
        </w:rPr>
        <w:br/>
        <w:t>Five days since I laughed at you and said</w:t>
      </w:r>
    </w:p>
    <w:p w14:paraId="05A1E47C" w14:textId="77777777" w:rsidR="00FB1069" w:rsidRPr="001D4EDE" w:rsidRDefault="001666E9" w:rsidP="001666E9">
      <w:pPr>
        <w:spacing w:after="0" w:line="240" w:lineRule="auto"/>
        <w:rPr>
          <w:rFonts w:ascii="Verdana" w:hAnsi="Verdana"/>
          <w:sz w:val="20"/>
          <w:szCs w:val="20"/>
        </w:rPr>
      </w:pPr>
      <w:r w:rsidRPr="001D4EDE">
        <w:rPr>
          <w:rFonts w:ascii="Verdana" w:hAnsi="Verdana"/>
          <w:sz w:val="20"/>
          <w:szCs w:val="20"/>
        </w:rPr>
        <w:t>"You just did just what I thought you were gonna do"</w:t>
      </w:r>
      <w:r w:rsidRPr="001D4EDE">
        <w:rPr>
          <w:rFonts w:ascii="Verdana" w:hAnsi="Verdana"/>
          <w:sz w:val="20"/>
          <w:szCs w:val="20"/>
        </w:rPr>
        <w:br/>
        <w:t>Three days since the living room, We realized we're both to blame, but what could we do?</w:t>
      </w:r>
      <w:r w:rsidRPr="001D4EDE">
        <w:rPr>
          <w:rFonts w:ascii="Verdana" w:hAnsi="Verdana"/>
          <w:sz w:val="20"/>
          <w:szCs w:val="20"/>
        </w:rPr>
        <w:br/>
        <w:t>Yesterday you just smiled at me, cause it'll still be two days till we say we're sorry</w:t>
      </w:r>
    </w:p>
    <w:sectPr w:rsidR="00FB1069" w:rsidRPr="001D4EDE" w:rsidSect="005050E0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jM2MzIyMzC0MLJQ0lEKTi0uzszPAykwqgUAgeoE1iwAAAA="/>
  </w:docVars>
  <w:rsids>
    <w:rsidRoot w:val="00B217A3"/>
    <w:rsid w:val="00034CD8"/>
    <w:rsid w:val="0007695A"/>
    <w:rsid w:val="000A4701"/>
    <w:rsid w:val="001666E9"/>
    <w:rsid w:val="001D4EDE"/>
    <w:rsid w:val="004D2AA1"/>
    <w:rsid w:val="004F35DE"/>
    <w:rsid w:val="005050E0"/>
    <w:rsid w:val="00793594"/>
    <w:rsid w:val="007C7C04"/>
    <w:rsid w:val="00984864"/>
    <w:rsid w:val="009B55E7"/>
    <w:rsid w:val="00A01ABD"/>
    <w:rsid w:val="00A71591"/>
    <w:rsid w:val="00AD22DF"/>
    <w:rsid w:val="00B217A3"/>
    <w:rsid w:val="00C86EF3"/>
    <w:rsid w:val="00FB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37B13"/>
  <w15:docId w15:val="{F85CF846-4DA1-44C4-803F-13092C700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0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17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ino Rustin</cp:lastModifiedBy>
  <cp:revision>6</cp:revision>
  <dcterms:created xsi:type="dcterms:W3CDTF">2011-10-07T17:27:00Z</dcterms:created>
  <dcterms:modified xsi:type="dcterms:W3CDTF">2023-11-02T19:21:00Z</dcterms:modified>
</cp:coreProperties>
</file>